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8C7C8C" w14:textId="0F23E48A" w:rsidR="0092416A" w:rsidRDefault="00D3609A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AMPLE: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92416A" w14:paraId="53AC53B7" w14:textId="77777777">
        <w:tc>
          <w:tcPr>
            <w:tcW w:w="9350" w:type="dxa"/>
          </w:tcPr>
          <w:p w14:paraId="3392C307" w14:textId="77777777" w:rsidR="0092416A" w:rsidRDefault="00D3609A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mpus Activities Board</w:t>
            </w:r>
          </w:p>
          <w:p w14:paraId="2050B7EA" w14:textId="77777777" w:rsidR="0092416A" w:rsidRDefault="00D3609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s. Murray State University Scholarship Pageant Director (Spring 2017-Present)</w:t>
            </w:r>
          </w:p>
        </w:tc>
      </w:tr>
      <w:tr w:rsidR="0092416A" w14:paraId="50945B8A" w14:textId="77777777">
        <w:trPr>
          <w:trHeight w:val="1060"/>
        </w:trPr>
        <w:tc>
          <w:tcPr>
            <w:tcW w:w="9350" w:type="dxa"/>
          </w:tcPr>
          <w:p w14:paraId="151466CE" w14:textId="77777777" w:rsidR="0092416A" w:rsidRDefault="00D3609A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eek Organization</w:t>
            </w:r>
          </w:p>
          <w:p w14:paraId="4AB89FB6" w14:textId="77777777" w:rsidR="0092416A" w:rsidRDefault="00D3609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mber (Fall 2015-Present)</w:t>
            </w:r>
          </w:p>
          <w:p w14:paraId="27D3EFC5" w14:textId="77777777" w:rsidR="0092416A" w:rsidRDefault="00D3609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mily Weekend Chair (Spring 2016)</w:t>
            </w:r>
          </w:p>
          <w:p w14:paraId="08A22C91" w14:textId="77777777" w:rsidR="0092416A" w:rsidRDefault="00D3609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esident (Fall 2017-Present)</w:t>
            </w:r>
          </w:p>
        </w:tc>
      </w:tr>
    </w:tbl>
    <w:p w14:paraId="6688A50E" w14:textId="3382069F" w:rsidR="0092416A" w:rsidRDefault="0092416A">
      <w:pPr>
        <w:spacing w:line="480" w:lineRule="auto"/>
        <w:rPr>
          <w:rFonts w:ascii="Times New Roman" w:eastAsia="Times New Roman" w:hAnsi="Times New Roman" w:cs="Times New Roman"/>
        </w:rPr>
      </w:pPr>
    </w:p>
    <w:p w14:paraId="1E44DAC7" w14:textId="3E1985D8" w:rsidR="00F10DAE" w:rsidRDefault="00F10DAE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AME HERE</w:t>
      </w:r>
      <w:bookmarkStart w:id="0" w:name="_GoBack"/>
      <w:bookmarkEnd w:id="0"/>
    </w:p>
    <w:p w14:paraId="233107D1" w14:textId="77777777" w:rsidR="0092416A" w:rsidRDefault="00D3609A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ease list all honors, activities, and organizations below using the example format. Limited to this page, plus one additional page. </w:t>
      </w:r>
    </w:p>
    <w:p w14:paraId="2B05AED3" w14:textId="77777777" w:rsidR="0092416A" w:rsidRDefault="0092416A">
      <w:pPr>
        <w:spacing w:line="360" w:lineRule="auto"/>
        <w:rPr>
          <w:rFonts w:ascii="Times New Roman" w:eastAsia="Times New Roman" w:hAnsi="Times New Roman" w:cs="Times New Roman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92416A" w14:paraId="5C53E85A" w14:textId="77777777">
        <w:tc>
          <w:tcPr>
            <w:tcW w:w="9350" w:type="dxa"/>
          </w:tcPr>
          <w:p w14:paraId="14109C96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686E3399" w14:textId="77777777">
        <w:tc>
          <w:tcPr>
            <w:tcW w:w="9350" w:type="dxa"/>
          </w:tcPr>
          <w:p w14:paraId="1A05B7F0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311D9104" w14:textId="77777777">
        <w:tc>
          <w:tcPr>
            <w:tcW w:w="9350" w:type="dxa"/>
          </w:tcPr>
          <w:p w14:paraId="66BE645F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7E84EF1E" w14:textId="77777777">
        <w:tc>
          <w:tcPr>
            <w:tcW w:w="9350" w:type="dxa"/>
          </w:tcPr>
          <w:p w14:paraId="56510DA2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53947293" w14:textId="77777777">
        <w:tc>
          <w:tcPr>
            <w:tcW w:w="9350" w:type="dxa"/>
          </w:tcPr>
          <w:p w14:paraId="4CD647FC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6CB0DABB" w14:textId="77777777">
        <w:tc>
          <w:tcPr>
            <w:tcW w:w="9350" w:type="dxa"/>
          </w:tcPr>
          <w:p w14:paraId="00FC5E0D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1DCFD23F" w14:textId="77777777">
        <w:tc>
          <w:tcPr>
            <w:tcW w:w="9350" w:type="dxa"/>
          </w:tcPr>
          <w:p w14:paraId="57C4391C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42F27215" w14:textId="77777777">
        <w:tc>
          <w:tcPr>
            <w:tcW w:w="9350" w:type="dxa"/>
          </w:tcPr>
          <w:p w14:paraId="48C18404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6BFA9604" w14:textId="77777777">
        <w:trPr>
          <w:trHeight w:val="440"/>
        </w:trPr>
        <w:tc>
          <w:tcPr>
            <w:tcW w:w="9350" w:type="dxa"/>
          </w:tcPr>
          <w:p w14:paraId="6A0F674B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2122F511" w14:textId="77777777">
        <w:tc>
          <w:tcPr>
            <w:tcW w:w="9350" w:type="dxa"/>
          </w:tcPr>
          <w:p w14:paraId="0759F544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530F24D0" w14:textId="77777777">
        <w:tc>
          <w:tcPr>
            <w:tcW w:w="9350" w:type="dxa"/>
          </w:tcPr>
          <w:p w14:paraId="55204BF7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41F9457B" w14:textId="77777777">
        <w:tc>
          <w:tcPr>
            <w:tcW w:w="9350" w:type="dxa"/>
          </w:tcPr>
          <w:p w14:paraId="0704107D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6885EA7B" w14:textId="77777777">
        <w:tc>
          <w:tcPr>
            <w:tcW w:w="9350" w:type="dxa"/>
          </w:tcPr>
          <w:p w14:paraId="12EB50C2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2248037F" w14:textId="77777777">
        <w:tc>
          <w:tcPr>
            <w:tcW w:w="9350" w:type="dxa"/>
          </w:tcPr>
          <w:p w14:paraId="74815FE0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7F5689DF" w14:textId="77777777">
        <w:tc>
          <w:tcPr>
            <w:tcW w:w="9350" w:type="dxa"/>
          </w:tcPr>
          <w:p w14:paraId="3FBAE100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760127AB" w14:textId="77777777">
        <w:tc>
          <w:tcPr>
            <w:tcW w:w="9350" w:type="dxa"/>
          </w:tcPr>
          <w:p w14:paraId="35F43E27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4EAAD447" w14:textId="77777777">
        <w:tc>
          <w:tcPr>
            <w:tcW w:w="9350" w:type="dxa"/>
          </w:tcPr>
          <w:p w14:paraId="255BD298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2416A" w14:paraId="01246FE5" w14:textId="77777777">
        <w:tc>
          <w:tcPr>
            <w:tcW w:w="9350" w:type="dxa"/>
          </w:tcPr>
          <w:p w14:paraId="0A9E9771" w14:textId="77777777" w:rsidR="0092416A" w:rsidRDefault="0092416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DE54D40" w14:textId="77777777" w:rsidR="0092416A" w:rsidRDefault="00D3609A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May use one additional page</w:t>
      </w:r>
    </w:p>
    <w:sectPr w:rsidR="0092416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jSzMLW0MDC1NDZX0lEKTi0uzszPAykwrAUA8joeYywAAAA="/>
  </w:docVars>
  <w:rsids>
    <w:rsidRoot w:val="0092416A"/>
    <w:rsid w:val="00253E67"/>
    <w:rsid w:val="00416E60"/>
    <w:rsid w:val="00454078"/>
    <w:rsid w:val="006556CC"/>
    <w:rsid w:val="0092416A"/>
    <w:rsid w:val="00B44B12"/>
    <w:rsid w:val="00D3609A"/>
    <w:rsid w:val="00F10DAE"/>
    <w:rsid w:val="00FC3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3DB11"/>
  <w15:docId w15:val="{BF2001B0-211D-4A9B-AE52-584CFD64A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2A68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OQEkhA6XuRGNQV7B5yRSZfOiYg==">AMUW2mXTrUMCoSiBo5ZD2g+fLqezjLJYQMpRnoUgqW1Wvv0PjaAv1Tgs81LWvUGKlc0Cl7t0tygeZPnE5PDiuHjPp172YfDQvtsQ8Xfgmgdi61rlMifM3ukXFxOr9yywKqwKwswVwN1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boek@gmail.com</dc:creator>
  <cp:lastModifiedBy>Claudia Burcham</cp:lastModifiedBy>
  <cp:revision>2</cp:revision>
  <dcterms:created xsi:type="dcterms:W3CDTF">2020-10-06T16:59:00Z</dcterms:created>
  <dcterms:modified xsi:type="dcterms:W3CDTF">2020-10-06T16:59:00Z</dcterms:modified>
</cp:coreProperties>
</file>